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2CC76" w14:textId="0F983D40" w:rsidR="00450CE4" w:rsidRPr="00551863" w:rsidRDefault="00551863" w:rsidP="00551863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5518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4</w:t>
      </w:r>
    </w:p>
    <w:p w14:paraId="2004669A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Создайте функцию, которая может принимать два аргумента: имя и возраст, и выводить ее значение.</w:t>
      </w:r>
    </w:p>
    <w:p w14:paraId="5E7278D2" w14:textId="63E0E096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3945D7F8" w14:textId="2F72A516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Напишите функцию </w:t>
      </w:r>
      <w:r xmlns:w="http://schemas.openxmlformats.org/wordprocessingml/2006/main" w:rsidRPr="00902EEA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func1() </w:t>
      </w: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, которая может </w:t>
      </w:r>
      <w:r xmlns:w="http://schemas.openxmlformats.org/wordprocessingml/2006/main" w:rsidRPr="00902EEA">
        <w:rPr>
          <w:rStyle w:val="a6"/>
          <w:rFonts w:ascii="Times New Roman" w:hAnsi="Times New Roman" w:cs="Times New Roman"/>
          <w:b w:val="0"/>
          <w:bCs w:val="0"/>
          <w:i w:val="0"/>
          <w:iCs w:val="0"/>
          <w:color w:val="auto"/>
          <w:sz w:val="26"/>
          <w:szCs w:val="26"/>
          <w:lang w:val="en-US"/>
        </w:rPr>
        <w:t xml:space="preserve">принимать переменную длину аргумента </w:t>
      </w: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и выводить все значения аргументов.</w:t>
      </w:r>
    </w:p>
    <w:p w14:paraId="4514C5A4" w14:textId="1941FB12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3B437DE" wp14:editId="38DD34DE">
            <wp:extent cx="5940425" cy="290258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77403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3: Напишите функцию </w:t>
      </w:r>
      <w:proofErr xmlns:w="http://schemas.openxmlformats.org/wordprocessingml/2006/main" w:type="gramStart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calculate( </w:t>
      </w:r>
      <w:proofErr xmlns:w="http://schemas.openxmlformats.org/wordprocessingml/2006/main" w:type="gramEnd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) так, чтобы она могла принимать две переменные и вычислять их сложение и вычитание. А </w:t>
      </w:r>
      <w:proofErr xmlns:w="http://schemas.openxmlformats.org/wordprocessingml/2006/main" w:type="gramStart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также </w:t>
      </w:r>
      <w:proofErr xmlns:w="http://schemas.openxmlformats.org/wordprocessingml/2006/main" w:type="gramEnd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она должна возвращать как сложение, так и вычитание в одном вызове return</w:t>
      </w:r>
    </w:p>
    <w:p w14:paraId="1349B3E3" w14:textId="3D260084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4294944" wp14:editId="35489918">
            <wp:extent cx="5940425" cy="2506345"/>
            <wp:effectExtent l="0" t="0" r="3175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4B60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4: Создайте функцию </w:t>
      </w:r>
      <w:proofErr xmlns:w="http://schemas.openxmlformats.org/wordprocessingml/2006/main" w:type="spellStart"/>
      <w:proofErr xmlns:w="http://schemas.openxmlformats.org/wordprocessingml/2006/main" w:type="gramStart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showEmployee </w:t>
      </w:r>
      <w:proofErr xmlns:w="http://schemas.openxmlformats.org/wordprocessingml/2006/main" w:type="spellEnd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( </w:t>
      </w:r>
      <w:proofErr xmlns:w="http://schemas.openxmlformats.org/wordprocessingml/2006/main" w:type="gramEnd"/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) таким образом, чтобы она принимала имя сотрудника и его зарплату и отображала их. Если зарплата отсутствует в вызове функции, присвойте зарплате значение по умолчанию 9000</w:t>
      </w:r>
    </w:p>
    <w:p w14:paraId="6B8C6ED3" w14:textId="77777777" w:rsidR="00551863" w:rsidRPr="00902EEA" w:rsidRDefault="00551863" w:rsidP="00551863">
      <w:pPr xmlns:w="http://schemas.openxmlformats.org/wordprocessingml/2006/main">
        <w:pStyle w:val="a3"/>
        <w:rPr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902EEA">
        <w:rPr>
          <w:rStyle w:val="a6"/>
          <w:sz w:val="26"/>
          <w:szCs w:val="26"/>
        </w:rPr>
        <w:t xml:space="preserve">Данный </w:t>
      </w:r>
      <w:proofErr xmlns:w="http://schemas.openxmlformats.org/wordprocessingml/2006/main" w:type="spellEnd"/>
      <w:r xmlns:w="http://schemas.openxmlformats.org/wordprocessingml/2006/main" w:rsidRPr="00902EEA">
        <w:rPr>
          <w:sz w:val="26"/>
          <w:szCs w:val="26"/>
        </w:rPr>
        <w:t xml:space="preserve">:</w:t>
      </w:r>
    </w:p>
    <w:p w14:paraId="75EE96C6" w14:textId="1B474B37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2BA5D1B" wp14:editId="337143EB">
            <wp:extent cx="5940425" cy="1789430"/>
            <wp:effectExtent l="0" t="0" r="3175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C0033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Создайте внутреннюю функцию для вычисления сложения следующим образом</w:t>
      </w:r>
    </w:p>
    <w:p w14:paraId="635098F7" w14:textId="77777777" w:rsidR="00551863" w:rsidRPr="00902EEA" w:rsidRDefault="00551863" w:rsidP="00551863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Создайте внешнюю функцию, которая будет принимать два параметра: </w:t>
      </w:r>
      <w:r xmlns:w="http://schemas.openxmlformats.org/wordprocessingml/2006/main"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a </w:t>
      </w:r>
      <w:r xmlns:w="http://schemas.openxmlformats.org/wordprocessingml/2006/main"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и </w:t>
      </w:r>
      <w:r xmlns:w="http://schemas.openxmlformats.org/wordprocessingml/2006/main"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b.</w:t>
      </w:r>
    </w:p>
    <w:p w14:paraId="26092010" w14:textId="77777777" w:rsidR="00551863" w:rsidRPr="00902EEA" w:rsidRDefault="00551863" w:rsidP="00551863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Создайте внутреннюю функцию внутри внешней функции, которая вычислит сумму </w:t>
      </w:r>
      <w:r xmlns:w="http://schemas.openxmlformats.org/wordprocessingml/2006/main"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a </w:t>
      </w:r>
      <w:r xmlns:w="http://schemas.openxmlformats.org/wordprocessingml/2006/main"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и </w:t>
      </w:r>
      <w:r xmlns:w="http://schemas.openxmlformats.org/wordprocessingml/2006/main"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b.</w:t>
      </w:r>
    </w:p>
    <w:p w14:paraId="471FC19B" w14:textId="77777777" w:rsidR="00551863" w:rsidRPr="00902EEA" w:rsidRDefault="00551863" w:rsidP="00551863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Наконец, внешняя функция добавит 5 в сложение и вернет его.</w:t>
      </w:r>
    </w:p>
    <w:p w14:paraId="5E565F99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6: Напишите рекурсивную функцию для вычисления суммы чисел от 0 до 10.</w:t>
      </w:r>
    </w:p>
    <w:p w14:paraId="329E4673" w14:textId="77777777" w:rsidR="00551863" w:rsidRPr="00902EEA" w:rsidRDefault="00551863" w:rsidP="00551863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902EEA">
        <w:rPr>
          <w:rStyle w:val="a6"/>
          <w:sz w:val="26"/>
          <w:szCs w:val="26"/>
          <w:lang w:val="en-US"/>
        </w:rPr>
        <w:t xml:space="preserve">Ожидаемый результат </w:t>
      </w:r>
      <w:r xmlns:w="http://schemas.openxmlformats.org/wordprocessingml/2006/main" w:rsidRPr="00902EEA">
        <w:rPr>
          <w:sz w:val="26"/>
          <w:szCs w:val="26"/>
          <w:lang w:val="en-US"/>
        </w:rPr>
        <w:t xml:space="preserve">:</w:t>
      </w:r>
    </w:p>
    <w:p w14:paraId="7D0189C2" w14:textId="77777777" w:rsidR="00551863" w:rsidRPr="00902EEA" w:rsidRDefault="00551863" w:rsidP="00551863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902EEA">
        <w:rPr>
          <w:sz w:val="26"/>
          <w:szCs w:val="26"/>
          <w:lang w:val="en-US"/>
        </w:rPr>
        <w:t xml:space="preserve">55</w:t>
      </w:r>
    </w:p>
    <w:p w14:paraId="3AB31F23" w14:textId="77777777" w:rsidR="00551863" w:rsidRPr="00902EEA" w:rsidRDefault="00551863" w:rsidP="0055186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7: Присвойте функции другое имя и вызовите ее через новое имя.</w:t>
      </w:r>
    </w:p>
    <w:p w14:paraId="04BE5617" w14:textId="77777777" w:rsidR="00551863" w:rsidRPr="00902EEA" w:rsidRDefault="00551863" w:rsidP="00551863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902EEA">
        <w:rPr>
          <w:sz w:val="26"/>
          <w:szCs w:val="26"/>
          <w:lang w:val="en-US"/>
        </w:rPr>
        <w:t xml:space="preserve">Ниже представлена функция </w:t>
      </w:r>
      <w:proofErr xmlns:w="http://schemas.openxmlformats.org/wordprocessingml/2006/main" w:type="spellStart"/>
      <w:proofErr xmlns:w="http://schemas.openxmlformats.org/wordprocessingml/2006/main" w:type="gramStart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displayStudent </w:t>
      </w:r>
      <w:proofErr xmlns:w="http://schemas.openxmlformats.org/wordprocessingml/2006/main" w:type="spellEnd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( </w:t>
      </w:r>
      <w:proofErr xmlns:w="http://schemas.openxmlformats.org/wordprocessingml/2006/main" w:type="gramEnd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name, age) </w:t>
      </w:r>
      <w:r xmlns:w="http://schemas.openxmlformats.org/wordprocessingml/2006/main" w:rsidRPr="00902EEA">
        <w:rPr>
          <w:sz w:val="26"/>
          <w:szCs w:val="26"/>
          <w:lang w:val="en-US"/>
        </w:rPr>
        <w:t xml:space="preserve">. Присвойте ей новое имя </w:t>
      </w:r>
      <w:proofErr xmlns:w="http://schemas.openxmlformats.org/wordprocessingml/2006/main" w:type="spellStart"/>
      <w:proofErr xmlns:w="http://schemas.openxmlformats.org/wordprocessingml/2006/main" w:type="gramStart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showStudent </w:t>
      </w:r>
      <w:proofErr xmlns:w="http://schemas.openxmlformats.org/wordprocessingml/2006/main" w:type="spellEnd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( </w:t>
      </w:r>
      <w:proofErr xmlns:w="http://schemas.openxmlformats.org/wordprocessingml/2006/main" w:type="gramEnd"/>
      <w:r xmlns:w="http://schemas.openxmlformats.org/wordprocessingml/2006/main"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name, age) </w:t>
      </w:r>
      <w:r xmlns:w="http://schemas.openxmlformats.org/wordprocessingml/2006/main" w:rsidRPr="00902EEA">
        <w:rPr>
          <w:sz w:val="26"/>
          <w:szCs w:val="26"/>
          <w:lang w:val="en-US"/>
        </w:rPr>
        <w:t xml:space="preserve">и вызовите через новое имя</w:t>
      </w:r>
    </w:p>
    <w:p w14:paraId="191D4357" w14:textId="60247B25" w:rsidR="00551863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C020ABF" wp14:editId="35538510">
            <wp:extent cx="5940425" cy="200533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4B25C" w14:textId="77777777" w:rsidR="00902EEA" w:rsidRPr="00902EEA" w:rsidRDefault="00902EEA" w:rsidP="00902EEA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8: Создайте список Python всех четных чисел от 4 до 30.</w:t>
      </w:r>
    </w:p>
    <w:p w14:paraId="6F4B6CBA" w14:textId="77777777" w:rsidR="00902EEA" w:rsidRPr="00902EEA" w:rsidRDefault="00902EEA" w:rsidP="00902EEA">
      <w:pPr xmlns:w="http://schemas.openxmlformats.org/wordprocessingml/2006/main">
        <w:pStyle w:val="a3"/>
        <w:rPr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902EEA">
        <w:rPr>
          <w:rStyle w:val="a6"/>
          <w:sz w:val="26"/>
          <w:szCs w:val="26"/>
        </w:rPr>
        <w:t xml:space="preserve">Ожидал</w:t>
      </w:r>
      <w:proofErr xmlns:w="http://schemas.openxmlformats.org/wordprocessingml/2006/main" w:type="spellEnd"/>
      <w:r xmlns:w="http://schemas.openxmlformats.org/wordprocessingml/2006/main" w:rsidRPr="00902EEA">
        <w:rPr>
          <w:rStyle w:val="a6"/>
          <w:sz w:val="26"/>
          <w:szCs w:val="26"/>
        </w:rPr>
        <w:t xml:space="preserve"> </w:t>
      </w:r>
      <w:proofErr xmlns:w="http://schemas.openxmlformats.org/wordprocessingml/2006/main" w:type="spellStart"/>
      <w:r xmlns:w="http://schemas.openxmlformats.org/wordprocessingml/2006/main" w:rsidRPr="00902EEA">
        <w:rPr>
          <w:rStyle w:val="a6"/>
          <w:sz w:val="26"/>
          <w:szCs w:val="26"/>
        </w:rPr>
        <w:t xml:space="preserve">Выход </w:t>
      </w:r>
      <w:proofErr xmlns:w="http://schemas.openxmlformats.org/wordprocessingml/2006/main" w:type="spellEnd"/>
      <w:r xmlns:w="http://schemas.openxmlformats.org/wordprocessingml/2006/main" w:rsidRPr="00902EEA">
        <w:rPr>
          <w:sz w:val="26"/>
          <w:szCs w:val="26"/>
        </w:rPr>
        <w:t xml:space="preserve">:</w:t>
      </w:r>
    </w:p>
    <w:p w14:paraId="72952D74" w14:textId="14CFF796" w:rsidR="00902EEA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D2F67EB" wp14:editId="31B200A8">
            <wp:extent cx="5940425" cy="54165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0F8472A" w14:textId="77777777" w:rsidR="00902EEA" w:rsidRPr="00902EEA" w:rsidRDefault="00902EEA" w:rsidP="00902EEA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Верните наибольший элемент из заданного списка.</w:t>
      </w:r>
    </w:p>
    <w:p w14:paraId="095A0512" w14:textId="05EDCFB0" w:rsidR="00902EEA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F454046" wp14:editId="49F554DA">
            <wp:extent cx="5940425" cy="152463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2EEA" w:rsidRPr="00902E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1A9"/>
    <w:multiLevelType w:val="multilevel"/>
    <w:tmpl w:val="4C04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EF6707"/>
    <w:multiLevelType w:val="multilevel"/>
    <w:tmpl w:val="67966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414636"/>
    <w:multiLevelType w:val="multilevel"/>
    <w:tmpl w:val="B2D4F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7C4FF3"/>
    <w:multiLevelType w:val="multilevel"/>
    <w:tmpl w:val="C1B25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yMDc3NjaxNDBX0lEKTi0uzszPAykwrgUAKgjPJywAAAA="/>
  </w:docVars>
  <w:rsids>
    <w:rsidRoot w:val="00634122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51863"/>
    <w:rsid w:val="005D6350"/>
    <w:rsid w:val="005E70F9"/>
    <w:rsid w:val="00634122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2EEA"/>
    <w:rsid w:val="00906117"/>
    <w:rsid w:val="00943699"/>
    <w:rsid w:val="009C2F38"/>
    <w:rsid w:val="009C554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39FC1"/>
  <w15:chartTrackingRefBased/>
  <w15:docId w15:val="{151D41EE-E216-495A-B18A-F2171D848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6341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518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34122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634122"/>
    <w:rPr>
      <w:i/>
      <w:iCs/>
    </w:rPr>
  </w:style>
  <w:style w:type="paragraph" w:customStyle="1" w:styleId="topic-title">
    <w:name w:val="topic-title"/>
    <w:basedOn w:val="a"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634122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634122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customStyle="1" w:styleId="pre">
    <w:name w:val="pre"/>
    <w:basedOn w:val="a0"/>
    <w:rsid w:val="00634122"/>
  </w:style>
  <w:style w:type="paragraph" w:styleId="HTML0">
    <w:name w:val="HTML Preformatted"/>
    <w:basedOn w:val="a"/>
    <w:link w:val="HTML1"/>
    <w:uiPriority w:val="99"/>
    <w:semiHidden/>
    <w:unhideWhenUsed/>
    <w:rsid w:val="006341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634122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styleId="a6">
    <w:name w:val="Strong"/>
    <w:basedOn w:val="a0"/>
    <w:uiPriority w:val="22"/>
    <w:qFormat/>
    <w:rsid w:val="00634122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55186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5518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1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3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01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94920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0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3:00Z</dcterms:created>
  <dcterms:modified xsi:type="dcterms:W3CDTF">2021-09-02T15:18:00Z</dcterms:modified>
</cp:coreProperties>
</file>